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f8f88658e8b932d883dd1d90b3165e7cc4e527"/>
      <w:r>
        <w:t xml:space="preserve">Unit 5 Lesson 15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53Z</dcterms:created>
  <dcterms:modified xsi:type="dcterms:W3CDTF">2020-11-21T08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lCpwEmWR2sO7cziiTMYiH3zppRx0wqIbshKeaP9Do0jKESkanC7XukE45yV2Jn0/0JUCojW2Y3VEAEg9pi9w==</vt:lpwstr>
  </property>
</Properties>
</file>